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9683" w14:textId="7A1257C7" w:rsidR="00875038" w:rsidRPr="00186AC2" w:rsidRDefault="009A0F04">
      <w:pPr>
        <w:rPr>
          <w:b/>
          <w:bCs/>
          <w:color w:val="1008B8"/>
          <w:u w:val="single"/>
        </w:rPr>
      </w:pPr>
      <w:r w:rsidRPr="00186AC2">
        <w:rPr>
          <w:b/>
          <w:bCs/>
          <w:color w:val="1008B8"/>
          <w:u w:val="single"/>
        </w:rPr>
        <w:t>How to add image in title bar aka Favicon!</w:t>
      </w:r>
    </w:p>
    <w:p w14:paraId="372D3337" w14:textId="77777777" w:rsidR="009A0F04" w:rsidRPr="009A0F04" w:rsidRDefault="009A0F04" w:rsidP="009A0F04">
      <w:pPr>
        <w:rPr>
          <w:lang w:val="en-MY"/>
        </w:rPr>
      </w:pPr>
      <w:r w:rsidRPr="009A0F04">
        <w:rPr>
          <w:b/>
          <w:bCs/>
          <w:lang w:val="en-MY"/>
        </w:rPr>
        <w:t>Step 1:</w:t>
      </w:r>
      <w:r w:rsidRPr="009A0F04">
        <w:rPr>
          <w:lang w:val="en-MY"/>
        </w:rPr>
        <w:br/>
        <w:t xml:space="preserve">Code a simple scripting. Sample below. Then saved it. I saved it as </w:t>
      </w:r>
      <w:r w:rsidRPr="009A0F04">
        <w:rPr>
          <w:b/>
          <w:bCs/>
          <w:i/>
          <w:iCs/>
          <w:color w:val="538135" w:themeColor="accent6" w:themeShade="BF"/>
          <w:lang w:val="en-MY"/>
        </w:rPr>
        <w:t>test.html</w:t>
      </w:r>
    </w:p>
    <w:p w14:paraId="5C128B09" w14:textId="320481A6" w:rsidR="009A0F04" w:rsidRPr="009A0F04" w:rsidRDefault="009A0F04" w:rsidP="009A0F04">
      <w:pPr>
        <w:rPr>
          <w:lang w:val="en-MY"/>
        </w:rPr>
      </w:pPr>
      <w:r w:rsidRPr="009A0F04">
        <w:rPr>
          <w:noProof/>
        </w:rPr>
        <w:drawing>
          <wp:inline distT="0" distB="0" distL="0" distR="0" wp14:anchorId="71EE9378" wp14:editId="5879B0CA">
            <wp:extent cx="5080000" cy="2278289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7445" cy="2299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9792" w14:textId="77777777" w:rsidR="00186AC2" w:rsidRDefault="00186AC2" w:rsidP="009A0F04">
      <w:pPr>
        <w:rPr>
          <w:b/>
          <w:bCs/>
          <w:lang w:val="en-MY"/>
        </w:rPr>
      </w:pPr>
    </w:p>
    <w:p w14:paraId="4E6CD21A" w14:textId="22F86BA6" w:rsidR="009A0F04" w:rsidRPr="009A0F04" w:rsidRDefault="009A0F04" w:rsidP="009A0F04">
      <w:pPr>
        <w:rPr>
          <w:lang w:val="en-MY"/>
        </w:rPr>
      </w:pPr>
      <w:r w:rsidRPr="009A0F04">
        <w:rPr>
          <w:b/>
          <w:bCs/>
          <w:lang w:val="en-MY"/>
        </w:rPr>
        <w:t>Step 2:</w:t>
      </w:r>
    </w:p>
    <w:p w14:paraId="3FC5169F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 xml:space="preserve">Run the </w:t>
      </w:r>
      <w:r w:rsidRPr="009A0F04">
        <w:rPr>
          <w:b/>
          <w:bCs/>
          <w:i/>
          <w:iCs/>
          <w:color w:val="538135" w:themeColor="accent6" w:themeShade="BF"/>
          <w:lang w:val="en-MY"/>
        </w:rPr>
        <w:t>test.html</w:t>
      </w:r>
      <w:r w:rsidRPr="009A0F04">
        <w:rPr>
          <w:color w:val="538135" w:themeColor="accent6" w:themeShade="BF"/>
          <w:lang w:val="en-MY"/>
        </w:rPr>
        <w:t xml:space="preserve"> </w:t>
      </w:r>
      <w:r w:rsidRPr="009A0F04">
        <w:rPr>
          <w:lang w:val="en-MY"/>
        </w:rPr>
        <w:t>file. The output will be liked:</w:t>
      </w:r>
    </w:p>
    <w:p w14:paraId="0701B02D" w14:textId="58631AB3" w:rsidR="009A0F04" w:rsidRPr="009A0F04" w:rsidRDefault="009A0F04" w:rsidP="009A0F04">
      <w:pPr>
        <w:rPr>
          <w:lang w:val="en-MY"/>
        </w:rPr>
      </w:pPr>
      <w:r w:rsidRPr="009A0F04">
        <w:rPr>
          <w:noProof/>
        </w:rPr>
        <w:drawing>
          <wp:inline distT="0" distB="0" distL="0" distR="0" wp14:anchorId="6D0423E2" wp14:editId="52E193A8">
            <wp:extent cx="3657600" cy="19145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5CBA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 xml:space="preserve">You will be seeing a webpage without icon in the Title bar, right? </w:t>
      </w:r>
    </w:p>
    <w:p w14:paraId="6282361E" w14:textId="7A5E490D" w:rsidR="009A0F04" w:rsidRDefault="009A0F04" w:rsidP="009A0F04">
      <w:pPr>
        <w:rPr>
          <w:lang w:val="en-MY"/>
        </w:rPr>
      </w:pPr>
      <w:r w:rsidRPr="009A0F04">
        <w:rPr>
          <w:lang w:val="en-MY"/>
        </w:rPr>
        <w:t>But...you want to create something like this (with your own icon/image/favicon):</w:t>
      </w:r>
    </w:p>
    <w:p w14:paraId="0E25808C" w14:textId="48DB251C" w:rsidR="009A0F04" w:rsidRDefault="009A0F04" w:rsidP="009A0F04">
      <w:pPr>
        <w:rPr>
          <w:lang w:val="en-MY"/>
        </w:rPr>
      </w:pPr>
      <w:r w:rsidRPr="009A0F04">
        <w:rPr>
          <w:noProof/>
        </w:rPr>
        <w:drawing>
          <wp:inline distT="0" distB="0" distL="0" distR="0" wp14:anchorId="1A2B870E" wp14:editId="12E8DC6F">
            <wp:extent cx="3486150" cy="19907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DBDF" w14:textId="77777777" w:rsidR="009A0F04" w:rsidRPr="009A0F04" w:rsidRDefault="009A0F04" w:rsidP="009A0F04">
      <w:pPr>
        <w:rPr>
          <w:lang w:val="en-MY"/>
        </w:rPr>
      </w:pPr>
      <w:r w:rsidRPr="009A0F04">
        <w:rPr>
          <w:b/>
          <w:bCs/>
          <w:lang w:val="en-MY"/>
        </w:rPr>
        <w:lastRenderedPageBreak/>
        <w:t>Step 3:</w:t>
      </w:r>
    </w:p>
    <w:p w14:paraId="695DB3B4" w14:textId="322CE8B3" w:rsidR="009A0F04" w:rsidRPr="009A0F04" w:rsidRDefault="009A0F04" w:rsidP="009A0F04">
      <w:pPr>
        <w:rPr>
          <w:lang w:val="en-MY"/>
        </w:rPr>
      </w:pPr>
      <w:r w:rsidRPr="009A0F04">
        <w:rPr>
          <w:i/>
          <w:iCs/>
          <w:lang w:val="en-MY"/>
        </w:rPr>
        <w:t xml:space="preserve">Note: The </w:t>
      </w:r>
      <w:r w:rsidR="00186AC2" w:rsidRPr="00186AC2">
        <w:rPr>
          <w:rStyle w:val="HTMLCode"/>
          <w:rFonts w:eastAsiaTheme="minorHAnsi"/>
          <w:i/>
          <w:iCs/>
          <w:color w:val="C00000"/>
        </w:rPr>
        <w:t xml:space="preserve">&lt;title&gt; </w:t>
      </w:r>
      <w:r w:rsidRPr="009A0F04">
        <w:rPr>
          <w:i/>
          <w:iCs/>
          <w:lang w:val="en-MY"/>
        </w:rPr>
        <w:t>only supports plain text. You will need to create an</w:t>
      </w:r>
      <w:r w:rsidRPr="009A0F04">
        <w:rPr>
          <w:rStyle w:val="HTMLCode"/>
          <w:rFonts w:eastAsiaTheme="minorHAnsi"/>
          <w:i/>
          <w:iCs/>
          <w:color w:val="C00000"/>
        </w:rPr>
        <w:t>.</w:t>
      </w:r>
      <w:proofErr w:type="spellStart"/>
      <w:r w:rsidRPr="009A0F04">
        <w:rPr>
          <w:rStyle w:val="HTMLCode"/>
          <w:rFonts w:eastAsiaTheme="minorHAnsi"/>
          <w:i/>
          <w:iCs/>
          <w:color w:val="C00000"/>
        </w:rPr>
        <w:t>ico</w:t>
      </w:r>
      <w:proofErr w:type="spellEnd"/>
      <w:r w:rsidRPr="009A0F04">
        <w:rPr>
          <w:i/>
          <w:iCs/>
          <w:lang w:val="en-MY"/>
        </w:rPr>
        <w:t xml:space="preserve"> image with the filename of </w:t>
      </w:r>
      <w:r w:rsidRPr="009A0F04">
        <w:rPr>
          <w:rStyle w:val="HTMLCode"/>
          <w:rFonts w:eastAsiaTheme="minorHAnsi"/>
          <w:i/>
          <w:iCs/>
          <w:color w:val="C00000"/>
        </w:rPr>
        <w:t>favicon.ico</w:t>
      </w:r>
      <w:r w:rsidRPr="009A0F04">
        <w:rPr>
          <w:i/>
          <w:iCs/>
          <w:lang w:val="en-MY"/>
        </w:rPr>
        <w:t xml:space="preserve"> (save as any name) and save it into the root folder of your site (where your default page is).</w:t>
      </w:r>
    </w:p>
    <w:p w14:paraId="4AC3FB59" w14:textId="77777777" w:rsidR="009A0F04" w:rsidRPr="009A0F04" w:rsidRDefault="009A0F04" w:rsidP="009A0F04">
      <w:pPr>
        <w:rPr>
          <w:lang w:val="en-MY"/>
        </w:rPr>
      </w:pPr>
      <w:r w:rsidRPr="009A0F04">
        <w:rPr>
          <w:i/>
          <w:iCs/>
          <w:lang w:val="en-MY"/>
        </w:rPr>
        <w:t xml:space="preserve">You can create your own </w:t>
      </w:r>
      <w:proofErr w:type="spellStart"/>
      <w:r w:rsidRPr="009A0F04">
        <w:rPr>
          <w:i/>
          <w:iCs/>
          <w:lang w:val="en-MY"/>
        </w:rPr>
        <w:t>ico</w:t>
      </w:r>
      <w:proofErr w:type="spellEnd"/>
      <w:r w:rsidRPr="009A0F04">
        <w:rPr>
          <w:i/>
          <w:iCs/>
          <w:lang w:val="en-MY"/>
        </w:rPr>
        <w:t xml:space="preserve"> file using GIMP or Photoshop. As for me, I just find any free website that offer free </w:t>
      </w:r>
      <w:proofErr w:type="spellStart"/>
      <w:r w:rsidRPr="009A0F04">
        <w:rPr>
          <w:i/>
          <w:iCs/>
          <w:lang w:val="en-MY"/>
        </w:rPr>
        <w:t>ico</w:t>
      </w:r>
      <w:proofErr w:type="spellEnd"/>
      <w:r w:rsidRPr="009A0F04">
        <w:rPr>
          <w:i/>
          <w:iCs/>
          <w:lang w:val="en-MY"/>
        </w:rPr>
        <w:t xml:space="preserve"> file to download. You can click here for sample &gt;&gt;</w:t>
      </w:r>
      <w:hyperlink r:id="rId9" w:tgtFrame="_blank" w:history="1">
        <w:r w:rsidRPr="009A0F04">
          <w:rPr>
            <w:rStyle w:val="Hyperlink"/>
            <w:i/>
            <w:iCs/>
            <w:lang w:val="en-MY"/>
          </w:rPr>
          <w:t>CLICK ME</w:t>
        </w:r>
      </w:hyperlink>
      <w:r w:rsidRPr="009A0F04">
        <w:rPr>
          <w:i/>
          <w:iCs/>
          <w:lang w:val="en-MY"/>
        </w:rPr>
        <w:t>&lt;&lt;</w:t>
      </w:r>
    </w:p>
    <w:p w14:paraId="5B8E61F1" w14:textId="77777777" w:rsidR="009A0F04" w:rsidRPr="009A0F04" w:rsidRDefault="009A0F04" w:rsidP="009A0F04">
      <w:pPr>
        <w:rPr>
          <w:lang w:val="en-MY"/>
        </w:rPr>
      </w:pPr>
    </w:p>
    <w:p w14:paraId="005047E0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 xml:space="preserve">Icon that I chose and used for this example as below (saved it as </w:t>
      </w:r>
      <w:r w:rsidRPr="009A0F04">
        <w:rPr>
          <w:b/>
          <w:bCs/>
          <w:i/>
          <w:iCs/>
          <w:color w:val="C00000"/>
          <w:lang w:val="en-MY"/>
        </w:rPr>
        <w:t>doc.ico</w:t>
      </w:r>
      <w:r w:rsidRPr="009A0F04">
        <w:rPr>
          <w:lang w:val="en-MY"/>
        </w:rPr>
        <w:t>):</w:t>
      </w:r>
    </w:p>
    <w:p w14:paraId="22E21061" w14:textId="0B3C3C81" w:rsidR="009A0F04" w:rsidRDefault="00186AC2" w:rsidP="009A0F04">
      <w:pPr>
        <w:rPr>
          <w:lang w:val="en-MY"/>
        </w:rPr>
      </w:pPr>
      <w:r w:rsidRPr="00186AC2">
        <w:rPr>
          <w:noProof/>
        </w:rPr>
        <w:drawing>
          <wp:inline distT="0" distB="0" distL="0" distR="0" wp14:anchorId="1944DC97" wp14:editId="4C3708E2">
            <wp:extent cx="5620643" cy="254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4929" cy="254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0EF6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>Now, add on this syntax in your scripting (place it in</w:t>
      </w:r>
      <w:r w:rsidRPr="009A0F04">
        <w:rPr>
          <w:i/>
          <w:iCs/>
          <w:lang w:val="en-MY"/>
        </w:rPr>
        <w:t xml:space="preserve"> &lt;head&gt; </w:t>
      </w:r>
      <w:r w:rsidRPr="009A0F04">
        <w:rPr>
          <w:lang w:val="en-MY"/>
        </w:rPr>
        <w:t>section):</w:t>
      </w:r>
    </w:p>
    <w:p w14:paraId="3899E4A9" w14:textId="77777777" w:rsidR="009A0F04" w:rsidRPr="009A0F04" w:rsidRDefault="009A0F04" w:rsidP="009A0F04">
      <w:pPr>
        <w:rPr>
          <w:color w:val="538135" w:themeColor="accent6" w:themeShade="BF"/>
          <w:lang w:val="en-MY"/>
        </w:rPr>
      </w:pPr>
      <w:r w:rsidRPr="009A0F04">
        <w:rPr>
          <w:b/>
          <w:bCs/>
          <w:i/>
          <w:iCs/>
          <w:color w:val="538135" w:themeColor="accent6" w:themeShade="BF"/>
          <w:lang w:val="en-MY"/>
        </w:rPr>
        <w:t xml:space="preserve">&lt;link </w:t>
      </w:r>
      <w:proofErr w:type="spellStart"/>
      <w:r w:rsidRPr="009A0F04">
        <w:rPr>
          <w:b/>
          <w:bCs/>
          <w:i/>
          <w:iCs/>
          <w:color w:val="538135" w:themeColor="accent6" w:themeShade="BF"/>
          <w:lang w:val="en-MY"/>
        </w:rPr>
        <w:t>rel</w:t>
      </w:r>
      <w:proofErr w:type="spellEnd"/>
      <w:r w:rsidRPr="009A0F04">
        <w:rPr>
          <w:b/>
          <w:bCs/>
          <w:i/>
          <w:iCs/>
          <w:color w:val="538135" w:themeColor="accent6" w:themeShade="BF"/>
          <w:lang w:val="en-MY"/>
        </w:rPr>
        <w:t xml:space="preserve">="shortcut icon" </w:t>
      </w:r>
      <w:proofErr w:type="spellStart"/>
      <w:r w:rsidRPr="009A0F04">
        <w:rPr>
          <w:b/>
          <w:bCs/>
          <w:i/>
          <w:iCs/>
          <w:color w:val="538135" w:themeColor="accent6" w:themeShade="BF"/>
          <w:lang w:val="en-MY"/>
        </w:rPr>
        <w:t>href</w:t>
      </w:r>
      <w:proofErr w:type="spellEnd"/>
      <w:r w:rsidRPr="009A0F04">
        <w:rPr>
          <w:b/>
          <w:bCs/>
          <w:i/>
          <w:iCs/>
          <w:color w:val="538135" w:themeColor="accent6" w:themeShade="BF"/>
          <w:lang w:val="en-MY"/>
        </w:rPr>
        <w:t>="doc.ico" /&gt;</w:t>
      </w:r>
    </w:p>
    <w:p w14:paraId="02E5F373" w14:textId="2D35E65D" w:rsidR="009A0F04" w:rsidRPr="009A0F04" w:rsidRDefault="00186AC2" w:rsidP="009A0F04">
      <w:pPr>
        <w:rPr>
          <w:lang w:val="en-MY"/>
        </w:rPr>
      </w:pPr>
      <w:r w:rsidRPr="00186AC2">
        <w:rPr>
          <w:noProof/>
        </w:rPr>
        <w:drawing>
          <wp:inline distT="0" distB="0" distL="0" distR="0" wp14:anchorId="07D34199" wp14:editId="3368E1D7">
            <wp:extent cx="5731510" cy="273875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94444" w14:textId="77777777" w:rsidR="009A0F04" w:rsidRPr="009A0F04" w:rsidRDefault="009A0F04" w:rsidP="009A0F04">
      <w:pPr>
        <w:rPr>
          <w:lang w:val="en-MY"/>
        </w:rPr>
      </w:pPr>
    </w:p>
    <w:p w14:paraId="5D702FB1" w14:textId="77777777" w:rsidR="00186AC2" w:rsidRDefault="00186AC2" w:rsidP="009A0F04">
      <w:pPr>
        <w:rPr>
          <w:b/>
          <w:bCs/>
          <w:lang w:val="en-MY"/>
        </w:rPr>
      </w:pPr>
    </w:p>
    <w:p w14:paraId="132E2952" w14:textId="77777777" w:rsidR="00186AC2" w:rsidRDefault="00186AC2" w:rsidP="009A0F04">
      <w:pPr>
        <w:rPr>
          <w:b/>
          <w:bCs/>
          <w:lang w:val="en-MY"/>
        </w:rPr>
      </w:pPr>
    </w:p>
    <w:p w14:paraId="407CB51B" w14:textId="33E27EFB" w:rsidR="009A0F04" w:rsidRPr="009A0F04" w:rsidRDefault="009A0F04" w:rsidP="009A0F04">
      <w:pPr>
        <w:rPr>
          <w:lang w:val="en-MY"/>
        </w:rPr>
      </w:pPr>
      <w:r w:rsidRPr="009A0F04">
        <w:rPr>
          <w:b/>
          <w:bCs/>
          <w:lang w:val="en-MY"/>
        </w:rPr>
        <w:lastRenderedPageBreak/>
        <w:t>Step 4:</w:t>
      </w:r>
    </w:p>
    <w:p w14:paraId="0B3C9378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 xml:space="preserve">Saved and run your </w:t>
      </w:r>
      <w:r w:rsidRPr="009A0F04">
        <w:rPr>
          <w:b/>
          <w:bCs/>
          <w:i/>
          <w:iCs/>
          <w:color w:val="538135" w:themeColor="accent6" w:themeShade="BF"/>
          <w:lang w:val="en-MY"/>
        </w:rPr>
        <w:t>test.html</w:t>
      </w:r>
    </w:p>
    <w:p w14:paraId="2DF22116" w14:textId="77777777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>Your output be liked:</w:t>
      </w:r>
    </w:p>
    <w:p w14:paraId="3CEC0F33" w14:textId="4028B48B" w:rsidR="009A0F04" w:rsidRPr="009A0F04" w:rsidRDefault="00186AC2" w:rsidP="009A0F04">
      <w:pPr>
        <w:rPr>
          <w:lang w:val="en-MY"/>
        </w:rPr>
      </w:pPr>
      <w:r w:rsidRPr="00186AC2">
        <w:rPr>
          <w:noProof/>
        </w:rPr>
        <w:drawing>
          <wp:inline distT="0" distB="0" distL="0" distR="0" wp14:anchorId="74A30C1D" wp14:editId="2E14A9A6">
            <wp:extent cx="3829050" cy="2581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FF8EF" w14:textId="3C3A3D32" w:rsidR="009A0F04" w:rsidRPr="009A0F04" w:rsidRDefault="009A0F04" w:rsidP="009A0F04">
      <w:pPr>
        <w:rPr>
          <w:lang w:val="en-MY"/>
        </w:rPr>
      </w:pPr>
      <w:r w:rsidRPr="009A0F04">
        <w:rPr>
          <w:lang w:val="en-MY"/>
        </w:rPr>
        <w:t>Enjoy scripting &amp; Have fun!</w:t>
      </w:r>
      <w:r w:rsidR="00186AC2">
        <w:rPr>
          <w:lang w:val="en-MY"/>
        </w:rPr>
        <w:t xml:space="preserve"> </w:t>
      </w:r>
      <w:r w:rsidR="00186AC2" w:rsidRPr="00186AC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MY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ACDC7C2" w14:textId="77777777" w:rsidR="009A0F04" w:rsidRPr="009A0F04" w:rsidRDefault="009A0F04" w:rsidP="009A0F04">
      <w:pPr>
        <w:rPr>
          <w:lang w:val="en-MY"/>
        </w:rPr>
      </w:pPr>
    </w:p>
    <w:p w14:paraId="2CBE6D92" w14:textId="77777777" w:rsidR="009A0F04" w:rsidRDefault="009A0F04"/>
    <w:sectPr w:rsidR="009A0F04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4F3BF" w14:textId="77777777" w:rsidR="00442402" w:rsidRDefault="00442402" w:rsidP="00186AC2">
      <w:pPr>
        <w:spacing w:after="0" w:line="240" w:lineRule="auto"/>
      </w:pPr>
      <w:r>
        <w:separator/>
      </w:r>
    </w:p>
  </w:endnote>
  <w:endnote w:type="continuationSeparator" w:id="0">
    <w:p w14:paraId="6BC2ECA4" w14:textId="77777777" w:rsidR="00442402" w:rsidRDefault="00442402" w:rsidP="00186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14418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1C3B49" w14:textId="2D980A9D" w:rsidR="00186AC2" w:rsidRDefault="00186A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D2AC" w14:textId="77777777" w:rsidR="00186AC2" w:rsidRDefault="00186A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40B98" w14:textId="77777777" w:rsidR="00442402" w:rsidRDefault="00442402" w:rsidP="00186AC2">
      <w:pPr>
        <w:spacing w:after="0" w:line="240" w:lineRule="auto"/>
      </w:pPr>
      <w:r>
        <w:separator/>
      </w:r>
    </w:p>
  </w:footnote>
  <w:footnote w:type="continuationSeparator" w:id="0">
    <w:p w14:paraId="73F4544B" w14:textId="77777777" w:rsidR="00442402" w:rsidRDefault="00442402" w:rsidP="00186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32274" w14:textId="73EB6F06" w:rsidR="00186AC2" w:rsidRPr="00186AC2" w:rsidRDefault="00186AC2" w:rsidP="00186AC2">
    <w:pPr>
      <w:tabs>
        <w:tab w:val="left" w:pos="2550"/>
      </w:tabs>
      <w:spacing w:line="264" w:lineRule="auto"/>
      <w:rPr>
        <w:i/>
        <w:iCs/>
        <w:color w:val="4472C4" w:themeColor="accent1"/>
        <w:sz w:val="16"/>
        <w:szCs w:val="16"/>
      </w:rPr>
    </w:pPr>
    <w:r w:rsidRPr="00186AC2">
      <w:rPr>
        <w:i/>
        <w:iCs/>
        <w:noProof/>
        <w:color w:val="000000"/>
        <w:sz w:val="16"/>
        <w:szCs w:val="1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843AFE" wp14:editId="5AD803D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B88D088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 w:rsidRPr="00186AC2">
      <w:rPr>
        <w:i/>
        <w:iCs/>
        <w:color w:val="4472C4" w:themeColor="accent1"/>
        <w:sz w:val="16"/>
        <w:szCs w:val="16"/>
      </w:rPr>
      <w:t xml:space="preserve">Web Based System Development </w:t>
    </w:r>
    <w:r>
      <w:rPr>
        <w:i/>
        <w:iCs/>
        <w:color w:val="4472C4" w:themeColor="accent1"/>
        <w:sz w:val="16"/>
        <w:szCs w:val="16"/>
      </w:rPr>
      <w:t xml:space="preserve"> Sem 1, 202</w:t>
    </w:r>
    <w:r w:rsidR="0068256F">
      <w:rPr>
        <w:i/>
        <w:iCs/>
        <w:color w:val="4472C4" w:themeColor="accent1"/>
        <w:sz w:val="16"/>
        <w:szCs w:val="16"/>
      </w:rPr>
      <w:t>1</w:t>
    </w:r>
    <w:r>
      <w:rPr>
        <w:i/>
        <w:iCs/>
        <w:color w:val="4472C4" w:themeColor="accent1"/>
        <w:sz w:val="16"/>
        <w:szCs w:val="16"/>
      </w:rPr>
      <w:t>/202</w:t>
    </w:r>
    <w:r w:rsidR="0068256F">
      <w:rPr>
        <w:i/>
        <w:iCs/>
        <w:color w:val="4472C4" w:themeColor="accent1"/>
        <w:sz w:val="16"/>
        <w:szCs w:val="16"/>
      </w:rPr>
      <w:t>2</w:t>
    </w:r>
  </w:p>
  <w:p w14:paraId="67FD1929" w14:textId="77777777" w:rsidR="00186AC2" w:rsidRDefault="00186AC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A1MDcxNjQ2NrVU0lEKTi0uzszPAykwqgUATY5vjSwAAAA="/>
  </w:docVars>
  <w:rsids>
    <w:rsidRoot w:val="009A0F04"/>
    <w:rsid w:val="00186AC2"/>
    <w:rsid w:val="00442402"/>
    <w:rsid w:val="0068256F"/>
    <w:rsid w:val="00875038"/>
    <w:rsid w:val="009A0F04"/>
    <w:rsid w:val="009A5337"/>
    <w:rsid w:val="00BD67EC"/>
    <w:rsid w:val="00C97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11B55"/>
  <w15:chartTrackingRefBased/>
  <w15:docId w15:val="{F5B282E3-178A-48EB-A8B3-892626ABB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F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F04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86AC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86A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AC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86A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AC2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2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hyperlink" Target="http://www.softicons.com/free-ic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7D4DAAB-FD6E-4CD3-B9C1-EE9C042773FD}">
  <we:reference id="a3b40b4f-8edf-490e-9df1-7e66f93912bf" version="1.1.0.0" store="EXCatalog" storeType="EXCatalog"/>
  <we:alternateReferences>
    <we:reference id="WA104380526" version="1.1.0.0" store="en-MY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iati Khartini Binti Jali</dc:creator>
  <cp:keywords/>
  <dc:description/>
  <cp:lastModifiedBy>Suriati Khartini Binti Jali</cp:lastModifiedBy>
  <cp:revision>3</cp:revision>
  <dcterms:created xsi:type="dcterms:W3CDTF">2021-11-01T23:00:00Z</dcterms:created>
  <dcterms:modified xsi:type="dcterms:W3CDTF">2021-11-01T23:00:00Z</dcterms:modified>
</cp:coreProperties>
</file>